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F4279B" w:rsidRDefault="0039730C" w:rsidP="00E06353">
      <w:pPr>
        <w:spacing w:after="0"/>
        <w:jc w:val="center"/>
        <w:rPr>
          <w:b/>
          <w:sz w:val="36"/>
        </w:rPr>
      </w:pPr>
      <w:r w:rsidRPr="00F4279B">
        <w:rPr>
          <w:b/>
          <w:sz w:val="36"/>
        </w:rPr>
        <w:t>Rick D. Grecian</w:t>
      </w:r>
    </w:p>
    <w:p w:rsidR="0039730C" w:rsidRPr="00F4279B" w:rsidRDefault="0039730C" w:rsidP="00E06353">
      <w:pPr>
        <w:spacing w:after="0"/>
        <w:jc w:val="center"/>
        <w:rPr>
          <w:i/>
          <w:sz w:val="32"/>
        </w:rPr>
      </w:pPr>
      <w:r w:rsidRPr="00F4279B">
        <w:rPr>
          <w:i/>
          <w:sz w:val="32"/>
        </w:rPr>
        <w:t>Welder / Plumber / Agriculture</w:t>
      </w:r>
    </w:p>
    <w:p w:rsidR="0039730C" w:rsidRDefault="00DF7398" w:rsidP="00E06353">
      <w:pPr>
        <w:tabs>
          <w:tab w:val="decimal" w:pos="4320"/>
        </w:tabs>
        <w:spacing w:after="0"/>
        <w:jc w:val="center"/>
      </w:pPr>
      <w:r w:rsidRPr="00DF7398">
        <w:t>rgrecian@wwrfresource.com</w:t>
      </w:r>
      <w:r>
        <w:tab/>
      </w:r>
      <w:r w:rsidR="0039730C">
        <w:rPr>
          <w:i/>
        </w:rPr>
        <w:t>Message:</w:t>
      </w:r>
      <w:r>
        <w:t xml:space="preserve"> 316-265-5211</w:t>
      </w:r>
      <w:r>
        <w:tab/>
      </w:r>
      <w:r w:rsidR="0039730C">
        <w:t>401 S. Emporia, Wichita, KS 67202</w:t>
      </w:r>
    </w:p>
    <w:p w:rsidR="0039730C" w:rsidRPr="0039730C" w:rsidRDefault="0039730C" w:rsidP="00E06353">
      <w:pPr>
        <w:spacing w:before="100" w:beforeAutospacing="1" w:after="0"/>
        <w:rPr>
          <w:b/>
        </w:rPr>
      </w:pPr>
      <w:r w:rsidRPr="0039730C">
        <w:rPr>
          <w:b/>
        </w:rPr>
        <w:t>Summary of Qualifications</w:t>
      </w:r>
    </w:p>
    <w:p w:rsidR="0039730C" w:rsidRDefault="0039730C" w:rsidP="00E06353">
      <w:pPr>
        <w:pStyle w:val="ListParagraph"/>
        <w:numPr>
          <w:ilvl w:val="0"/>
          <w:numId w:val="2"/>
        </w:numPr>
        <w:spacing w:after="0"/>
      </w:pPr>
      <w:r>
        <w:t>15 years’ experience as a welder working with aluminum, Chromalloy, mild, galvanized, and stainless steels and cast metals.</w:t>
      </w:r>
    </w:p>
    <w:p w:rsidR="0039730C" w:rsidRDefault="0039730C" w:rsidP="00E06353">
      <w:pPr>
        <w:pStyle w:val="ListParagraph"/>
        <w:numPr>
          <w:ilvl w:val="0"/>
          <w:numId w:val="2"/>
        </w:numPr>
        <w:spacing w:after="0"/>
      </w:pPr>
      <w:r>
        <w:t xml:space="preserve">Has worked </w:t>
      </w:r>
      <w:r w:rsidR="00F4279B">
        <w:t>for</w:t>
      </w:r>
      <w:r>
        <w:t xml:space="preserve"> aircraft, general manufacturing, and agriculture businesses.</w:t>
      </w:r>
    </w:p>
    <w:p w:rsidR="0039730C" w:rsidRDefault="0039730C" w:rsidP="00E06353">
      <w:pPr>
        <w:pStyle w:val="ListParagraph"/>
        <w:numPr>
          <w:ilvl w:val="0"/>
          <w:numId w:val="2"/>
        </w:numPr>
        <w:spacing w:after="0"/>
      </w:pPr>
      <w:r>
        <w:t>Experienced in soldering, pipe fitting, and plumbing installations.</w:t>
      </w:r>
    </w:p>
    <w:p w:rsidR="00E06353" w:rsidRDefault="0039730C" w:rsidP="00E06353">
      <w:pPr>
        <w:pStyle w:val="ListParagraph"/>
        <w:numPr>
          <w:ilvl w:val="0"/>
          <w:numId w:val="2"/>
        </w:numPr>
        <w:spacing w:after="0"/>
      </w:pPr>
      <w:r>
        <w:t xml:space="preserve">Hands-on and physically capable worker with a </w:t>
      </w:r>
      <w:r w:rsidR="00E06353">
        <w:t>farming background, reliable and adaptable.</w:t>
      </w:r>
    </w:p>
    <w:p w:rsidR="0039730C" w:rsidRPr="0039730C" w:rsidRDefault="0039730C" w:rsidP="00E06353">
      <w:pPr>
        <w:spacing w:before="120" w:after="0"/>
        <w:rPr>
          <w:b/>
        </w:rPr>
      </w:pPr>
      <w:r w:rsidRPr="0039730C">
        <w:rPr>
          <w:b/>
        </w:rPr>
        <w:t>Skill Profile</w:t>
      </w:r>
    </w:p>
    <w:p w:rsidR="00F42355" w:rsidRDefault="00F42355" w:rsidP="00E06353">
      <w:pPr>
        <w:pStyle w:val="ListParagraph"/>
        <w:numPr>
          <w:ilvl w:val="0"/>
          <w:numId w:val="1"/>
        </w:numPr>
        <w:spacing w:after="0"/>
        <w:sectPr w:rsidR="00F42355" w:rsidSect="00F4279B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proofErr w:type="spellStart"/>
      <w:r>
        <w:lastRenderedPageBreak/>
        <w:t>Mig</w:t>
      </w:r>
      <w:proofErr w:type="spellEnd"/>
      <w:r>
        <w:t xml:space="preserve">, </w:t>
      </w:r>
      <w:proofErr w:type="spellStart"/>
      <w:r>
        <w:t>tig</w:t>
      </w:r>
      <w:proofErr w:type="spellEnd"/>
      <w:r>
        <w:t>, and arc welding</w:t>
      </w:r>
    </w:p>
    <w:p w:rsidR="0039730C" w:rsidRDefault="00E06353" w:rsidP="00E06353">
      <w:pPr>
        <w:pStyle w:val="ListParagraph"/>
        <w:numPr>
          <w:ilvl w:val="0"/>
          <w:numId w:val="1"/>
        </w:numPr>
        <w:spacing w:after="0"/>
      </w:pPr>
      <w:r>
        <w:t>Solder copper/</w:t>
      </w:r>
      <w:r w:rsidR="0039730C">
        <w:t>silver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t>Pipe fitting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t>Drain, vent, and water system installation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lastRenderedPageBreak/>
        <w:t>Medical-grade gas fitting</w:t>
      </w:r>
      <w:r w:rsidR="00E06353">
        <w:t>s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t>Gas</w:t>
      </w:r>
      <w:r w:rsidR="00E06353">
        <w:t xml:space="preserve"> </w:t>
      </w:r>
      <w:r>
        <w:t>line fitting</w:t>
      </w:r>
      <w:r w:rsidR="00E06353">
        <w:t>s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t>Ranch construction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t>Animal husbandry</w:t>
      </w:r>
    </w:p>
    <w:p w:rsidR="0039730C" w:rsidRDefault="0039730C" w:rsidP="00E06353">
      <w:pPr>
        <w:pStyle w:val="ListParagraph"/>
        <w:numPr>
          <w:ilvl w:val="0"/>
          <w:numId w:val="1"/>
        </w:numPr>
        <w:spacing w:after="0"/>
      </w:pPr>
      <w:r>
        <w:t>Fairgrounds maintenance</w:t>
      </w:r>
    </w:p>
    <w:p w:rsidR="00F42355" w:rsidRDefault="00F42355" w:rsidP="00E06353">
      <w:pPr>
        <w:spacing w:after="0"/>
        <w:rPr>
          <w:b/>
        </w:rPr>
        <w:sectPr w:rsidR="00F42355" w:rsidSect="00E0635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39730C" w:rsidRPr="00F42355" w:rsidRDefault="00F42355" w:rsidP="00E06353">
      <w:pPr>
        <w:spacing w:before="120" w:after="0"/>
        <w:rPr>
          <w:b/>
        </w:rPr>
      </w:pPr>
      <w:r w:rsidRPr="00F42355">
        <w:rPr>
          <w:b/>
        </w:rPr>
        <w:lastRenderedPageBreak/>
        <w:t>Work Experience</w:t>
      </w:r>
    </w:p>
    <w:p w:rsidR="00E06353" w:rsidRPr="00DF7398" w:rsidRDefault="00E06353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>
        <w:rPr>
          <w:i/>
        </w:rPr>
        <w:t>Plumber</w:t>
      </w:r>
      <w:r w:rsidRPr="00DF7398">
        <w:rPr>
          <w:i/>
        </w:rPr>
        <w:tab/>
      </w:r>
      <w:r>
        <w:rPr>
          <w:i/>
        </w:rPr>
        <w:t>Fox Plumbing</w:t>
      </w:r>
      <w:r w:rsidRPr="00DF7398">
        <w:rPr>
          <w:i/>
        </w:rPr>
        <w:tab/>
      </w:r>
      <w:r>
        <w:rPr>
          <w:i/>
        </w:rPr>
        <w:t>Wichita</w:t>
      </w:r>
      <w:r w:rsidRPr="00DF7398">
        <w:rPr>
          <w:i/>
        </w:rPr>
        <w:t>, KS</w:t>
      </w:r>
      <w:r w:rsidRPr="00DF7398">
        <w:rPr>
          <w:i/>
        </w:rPr>
        <w:tab/>
      </w:r>
      <w:r>
        <w:rPr>
          <w:i/>
        </w:rPr>
        <w:t>Feb. 2018 – Present</w:t>
      </w:r>
    </w:p>
    <w:p w:rsidR="00E06353" w:rsidRDefault="00E06353" w:rsidP="00E06353">
      <w:pPr>
        <w:pStyle w:val="ListParagraph"/>
        <w:numPr>
          <w:ilvl w:val="0"/>
          <w:numId w:val="3"/>
        </w:numPr>
        <w:spacing w:after="0"/>
      </w:pPr>
      <w:r>
        <w:t>Responsible for all aspects of new commercial construction and remodeling plumbing projects:</w:t>
      </w:r>
    </w:p>
    <w:p w:rsidR="00E06353" w:rsidRDefault="00E06353" w:rsidP="00E06353">
      <w:pPr>
        <w:pStyle w:val="ListParagraph"/>
        <w:numPr>
          <w:ilvl w:val="0"/>
          <w:numId w:val="3"/>
        </w:numPr>
        <w:spacing w:after="0"/>
      </w:pPr>
      <w:r>
        <w:t>Install drain, vent, and waste lines.</w:t>
      </w:r>
    </w:p>
    <w:p w:rsidR="00E06353" w:rsidRDefault="00E06353" w:rsidP="00E06353">
      <w:pPr>
        <w:pStyle w:val="ListParagraph"/>
        <w:numPr>
          <w:ilvl w:val="0"/>
          <w:numId w:val="3"/>
        </w:numPr>
        <w:spacing w:after="0"/>
      </w:pPr>
      <w:r>
        <w:t>Solder copper for water lines.</w:t>
      </w:r>
    </w:p>
    <w:p w:rsidR="00E06353" w:rsidRDefault="00E06353" w:rsidP="00E06353">
      <w:pPr>
        <w:pStyle w:val="ListParagraph"/>
        <w:numPr>
          <w:ilvl w:val="0"/>
          <w:numId w:val="3"/>
        </w:numPr>
        <w:spacing w:after="0"/>
      </w:pPr>
      <w:r>
        <w:t>Work with underground piping (PVC/CPVC).</w:t>
      </w:r>
    </w:p>
    <w:p w:rsidR="00E06353" w:rsidRPr="00DF7398" w:rsidRDefault="00E06353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 w:rsidRPr="00DF7398">
        <w:rPr>
          <w:i/>
        </w:rPr>
        <w:t>Warehouse Worker</w:t>
      </w:r>
      <w:r w:rsidRPr="00DF7398">
        <w:rPr>
          <w:i/>
        </w:rPr>
        <w:tab/>
        <w:t>State of Kansas</w:t>
      </w:r>
      <w:r w:rsidRPr="00DF7398">
        <w:rPr>
          <w:i/>
        </w:rPr>
        <w:tab/>
        <w:t>Hutchinson, KS</w:t>
      </w:r>
      <w:r w:rsidRPr="00DF7398">
        <w:rPr>
          <w:i/>
        </w:rPr>
        <w:tab/>
        <w:t>2017</w:t>
      </w:r>
    </w:p>
    <w:p w:rsidR="00E06353" w:rsidRDefault="00E06353" w:rsidP="00E06353">
      <w:pPr>
        <w:pStyle w:val="ListParagraph"/>
        <w:numPr>
          <w:ilvl w:val="0"/>
          <w:numId w:val="3"/>
        </w:numPr>
        <w:spacing w:after="0"/>
      </w:pPr>
      <w:r>
        <w:t>Prepared supplies for distribution across multiple facilities.</w:t>
      </w:r>
    </w:p>
    <w:p w:rsidR="00F42355" w:rsidRPr="00DF7398" w:rsidRDefault="00F42355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 w:rsidRPr="00DF7398">
        <w:rPr>
          <w:i/>
        </w:rPr>
        <w:t>Maintenance</w:t>
      </w:r>
      <w:r w:rsidRPr="00DF7398">
        <w:rPr>
          <w:i/>
        </w:rPr>
        <w:tab/>
        <w:t>Kansas State Fairgrounds</w:t>
      </w:r>
      <w:r w:rsidRPr="00DF7398">
        <w:rPr>
          <w:i/>
        </w:rPr>
        <w:tab/>
        <w:t>Hutchinson, KS</w:t>
      </w:r>
      <w:r w:rsidRPr="00DF7398">
        <w:rPr>
          <w:i/>
        </w:rPr>
        <w:tab/>
        <w:t>2016-2017</w:t>
      </w:r>
    </w:p>
    <w:p w:rsidR="00F42355" w:rsidRDefault="00F42355" w:rsidP="00E06353">
      <w:pPr>
        <w:pStyle w:val="ListParagraph"/>
        <w:numPr>
          <w:ilvl w:val="0"/>
          <w:numId w:val="3"/>
        </w:numPr>
        <w:spacing w:after="0"/>
      </w:pPr>
      <w:r>
        <w:t>Completed special construction projects designed specifically for the State Fair.</w:t>
      </w:r>
    </w:p>
    <w:p w:rsidR="00F42355" w:rsidRDefault="00F42355" w:rsidP="00E06353">
      <w:pPr>
        <w:pStyle w:val="ListParagraph"/>
        <w:numPr>
          <w:ilvl w:val="0"/>
          <w:numId w:val="3"/>
        </w:numPr>
        <w:spacing w:after="0"/>
      </w:pPr>
      <w:r>
        <w:t>Maintained the appearance of fairgrounds and setup for public events.</w:t>
      </w:r>
    </w:p>
    <w:p w:rsidR="00F42355" w:rsidRPr="00DF7398" w:rsidRDefault="00F42355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 w:rsidRPr="00DF7398">
        <w:rPr>
          <w:i/>
        </w:rPr>
        <w:t>Maintenance</w:t>
      </w:r>
      <w:r w:rsidRPr="00DF7398">
        <w:rPr>
          <w:i/>
        </w:rPr>
        <w:tab/>
        <w:t>State of Kansas</w:t>
      </w:r>
      <w:r w:rsidRPr="00DF7398">
        <w:rPr>
          <w:i/>
        </w:rPr>
        <w:tab/>
        <w:t>Winfield, KS</w:t>
      </w:r>
      <w:r w:rsidRPr="00DF7398">
        <w:rPr>
          <w:i/>
        </w:rPr>
        <w:tab/>
        <w:t>2014-2015</w:t>
      </w:r>
    </w:p>
    <w:p w:rsidR="00F42355" w:rsidRDefault="00F42355" w:rsidP="00E06353">
      <w:pPr>
        <w:pStyle w:val="ListParagraph"/>
        <w:numPr>
          <w:ilvl w:val="0"/>
          <w:numId w:val="4"/>
        </w:numPr>
        <w:spacing w:after="0"/>
      </w:pPr>
      <w:r>
        <w:t>Repaired light plumbing proble</w:t>
      </w:r>
      <w:r w:rsidR="00DF7398">
        <w:t>ms, HVAC, and electrical issues and shop-built custom trailers.</w:t>
      </w:r>
    </w:p>
    <w:p w:rsidR="00F42355" w:rsidRPr="00DF7398" w:rsidRDefault="00F42355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 w:rsidRPr="00DF7398">
        <w:rPr>
          <w:i/>
        </w:rPr>
        <w:t>Welder</w:t>
      </w:r>
      <w:r w:rsidRPr="00DF7398">
        <w:rPr>
          <w:i/>
        </w:rPr>
        <w:tab/>
      </w:r>
      <w:proofErr w:type="spellStart"/>
      <w:r w:rsidRPr="00DF7398">
        <w:rPr>
          <w:i/>
        </w:rPr>
        <w:t>Dietrichs</w:t>
      </w:r>
      <w:proofErr w:type="spellEnd"/>
      <w:r w:rsidRPr="00DF7398">
        <w:rPr>
          <w:i/>
        </w:rPr>
        <w:tab/>
        <w:t>Topeka, KS</w:t>
      </w:r>
      <w:r w:rsidRPr="00DF7398">
        <w:rPr>
          <w:i/>
        </w:rPr>
        <w:tab/>
        <w:t>2008-2010</w:t>
      </w:r>
    </w:p>
    <w:p w:rsidR="00F42355" w:rsidRDefault="00F42355" w:rsidP="00E06353">
      <w:pPr>
        <w:pStyle w:val="ListParagraph"/>
        <w:numPr>
          <w:ilvl w:val="0"/>
          <w:numId w:val="5"/>
        </w:numPr>
        <w:spacing w:after="0"/>
      </w:pPr>
      <w:r>
        <w:t>Welded switch box houses, hubs, and other general projects in the repair shop.</w:t>
      </w:r>
    </w:p>
    <w:p w:rsidR="00F42355" w:rsidRDefault="00F42355" w:rsidP="00E06353">
      <w:pPr>
        <w:pStyle w:val="ListParagraph"/>
        <w:numPr>
          <w:ilvl w:val="0"/>
          <w:numId w:val="5"/>
        </w:numPr>
        <w:spacing w:after="0"/>
      </w:pPr>
      <w:r>
        <w:t xml:space="preserve">Operated metal lathes, presses, sheers, drills, pattern torches, </w:t>
      </w:r>
      <w:proofErr w:type="spellStart"/>
      <w:r>
        <w:t>bandsaws</w:t>
      </w:r>
      <w:proofErr w:type="spellEnd"/>
      <w:r>
        <w:t>, and plasma cutters.</w:t>
      </w:r>
    </w:p>
    <w:p w:rsidR="00F42355" w:rsidRPr="00DF7398" w:rsidRDefault="00F42355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 w:rsidRPr="00DF7398">
        <w:rPr>
          <w:i/>
        </w:rPr>
        <w:t>Plumber</w:t>
      </w:r>
      <w:r w:rsidRPr="00DF7398">
        <w:rPr>
          <w:i/>
        </w:rPr>
        <w:tab/>
        <w:t>Glassman Corp.</w:t>
      </w:r>
      <w:r w:rsidRPr="00DF7398">
        <w:rPr>
          <w:i/>
        </w:rPr>
        <w:tab/>
        <w:t>Hays, KS</w:t>
      </w:r>
      <w:r w:rsidRPr="00DF7398">
        <w:rPr>
          <w:i/>
        </w:rPr>
        <w:tab/>
        <w:t>1997-2001</w:t>
      </w:r>
    </w:p>
    <w:p w:rsidR="00E06353" w:rsidRDefault="00F42355" w:rsidP="00E06353">
      <w:pPr>
        <w:pStyle w:val="ListParagraph"/>
        <w:numPr>
          <w:ilvl w:val="0"/>
          <w:numId w:val="6"/>
        </w:numPr>
        <w:spacing w:after="0"/>
      </w:pPr>
      <w:r>
        <w:t>Installed drain vents and waste water systems for commercial projects</w:t>
      </w:r>
      <w:r w:rsidR="00E06353">
        <w:t>.</w:t>
      </w:r>
    </w:p>
    <w:p w:rsidR="00F42355" w:rsidRDefault="00E06353" w:rsidP="00E06353">
      <w:pPr>
        <w:pStyle w:val="ListParagraph"/>
        <w:numPr>
          <w:ilvl w:val="0"/>
          <w:numId w:val="6"/>
        </w:numPr>
        <w:spacing w:after="0"/>
      </w:pPr>
      <w:r>
        <w:t>S</w:t>
      </w:r>
      <w:r w:rsidR="00F42355">
        <w:t>oldered copper and medical-grade gas</w:t>
      </w:r>
      <w:r>
        <w:t xml:space="preserve"> </w:t>
      </w:r>
      <w:r w:rsidR="00F42355">
        <w:t>lines.</w:t>
      </w:r>
    </w:p>
    <w:p w:rsidR="00F4279B" w:rsidRDefault="00F42355" w:rsidP="00E06353">
      <w:pPr>
        <w:pStyle w:val="ListParagraph"/>
        <w:numPr>
          <w:ilvl w:val="0"/>
          <w:numId w:val="6"/>
        </w:numPr>
        <w:spacing w:after="0"/>
      </w:pPr>
      <w:r>
        <w:t xml:space="preserve">Operated backhoes, </w:t>
      </w:r>
      <w:proofErr w:type="spellStart"/>
      <w:r>
        <w:t>ditchwitches</w:t>
      </w:r>
      <w:proofErr w:type="spellEnd"/>
      <w:r>
        <w:t>, skid steers, and frontend loaders to complete large projects.</w:t>
      </w:r>
    </w:p>
    <w:p w:rsidR="00F4279B" w:rsidRDefault="00F4279B" w:rsidP="00E06353">
      <w:pPr>
        <w:tabs>
          <w:tab w:val="left" w:pos="2880"/>
          <w:tab w:val="left" w:pos="5760"/>
          <w:tab w:val="right" w:pos="9360"/>
        </w:tabs>
        <w:spacing w:after="0"/>
      </w:pPr>
      <w:r w:rsidRPr="00DF7398">
        <w:rPr>
          <w:i/>
        </w:rPr>
        <w:t>Welder</w:t>
      </w:r>
      <w:r>
        <w:tab/>
        <w:t>Rans</w:t>
      </w:r>
      <w:r>
        <w:tab/>
        <w:t>Hays, KS</w:t>
      </w:r>
      <w:r>
        <w:tab/>
        <w:t>1992-1997</w:t>
      </w:r>
    </w:p>
    <w:p w:rsidR="00DF7398" w:rsidRDefault="00F4279B" w:rsidP="00E06353">
      <w:pPr>
        <w:pStyle w:val="ListParagraph"/>
        <w:numPr>
          <w:ilvl w:val="0"/>
          <w:numId w:val="7"/>
        </w:numPr>
        <w:spacing w:after="0"/>
      </w:pPr>
      <w:r>
        <w:t xml:space="preserve">Welded </w:t>
      </w:r>
      <w:r w:rsidR="00DF7398">
        <w:t xml:space="preserve">aircraft parts, fuselages, frames, and recumbent bicycles using </w:t>
      </w:r>
      <w:proofErr w:type="spellStart"/>
      <w:r w:rsidR="00DF7398">
        <w:t>mig</w:t>
      </w:r>
      <w:proofErr w:type="spellEnd"/>
      <w:r w:rsidR="00DF7398">
        <w:t xml:space="preserve">, </w:t>
      </w:r>
      <w:proofErr w:type="spellStart"/>
      <w:r w:rsidR="00DF7398">
        <w:t>tig</w:t>
      </w:r>
      <w:proofErr w:type="spellEnd"/>
      <w:r w:rsidR="00DF7398">
        <w:t>, pulse welding, and CNC plasma torches.</w:t>
      </w:r>
    </w:p>
    <w:p w:rsidR="00DF7398" w:rsidRPr="00DF7398" w:rsidRDefault="00DF7398" w:rsidP="00E06353">
      <w:pPr>
        <w:tabs>
          <w:tab w:val="left" w:pos="2880"/>
          <w:tab w:val="left" w:pos="5760"/>
          <w:tab w:val="right" w:pos="9360"/>
        </w:tabs>
        <w:spacing w:after="0"/>
        <w:rPr>
          <w:i/>
        </w:rPr>
      </w:pPr>
      <w:r w:rsidRPr="00DF7398">
        <w:rPr>
          <w:i/>
        </w:rPr>
        <w:t>Welder</w:t>
      </w:r>
      <w:r w:rsidRPr="00DF7398">
        <w:rPr>
          <w:i/>
        </w:rPr>
        <w:tab/>
        <w:t>A-1 Plank and Scaffolding</w:t>
      </w:r>
      <w:r w:rsidRPr="00DF7398">
        <w:rPr>
          <w:i/>
        </w:rPr>
        <w:tab/>
        <w:t>Hays, KS</w:t>
      </w:r>
      <w:r w:rsidRPr="00DF7398">
        <w:rPr>
          <w:i/>
        </w:rPr>
        <w:tab/>
        <w:t>1991-1992</w:t>
      </w:r>
    </w:p>
    <w:p w:rsidR="0039730C" w:rsidRPr="0039730C" w:rsidRDefault="00DF7398" w:rsidP="00E06353">
      <w:pPr>
        <w:pStyle w:val="ListParagraph"/>
        <w:numPr>
          <w:ilvl w:val="0"/>
          <w:numId w:val="7"/>
        </w:numPr>
        <w:spacing w:after="0"/>
      </w:pPr>
      <w:r>
        <w:t xml:space="preserve">Operated </w:t>
      </w:r>
      <w:proofErr w:type="spellStart"/>
      <w:r>
        <w:t>mig</w:t>
      </w:r>
      <w:proofErr w:type="spellEnd"/>
      <w:r>
        <w:t xml:space="preserve"> welders to construct scaffolding and other structures per safety requirements.</w:t>
      </w:r>
      <w:bookmarkStart w:id="0" w:name="_GoBack"/>
      <w:bookmarkEnd w:id="0"/>
    </w:p>
    <w:sectPr w:rsidR="0039730C" w:rsidRPr="0039730C" w:rsidSect="00F4235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A2A3E"/>
    <w:multiLevelType w:val="hybridMultilevel"/>
    <w:tmpl w:val="A9FED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794E59"/>
    <w:multiLevelType w:val="hybridMultilevel"/>
    <w:tmpl w:val="D7965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A67502"/>
    <w:multiLevelType w:val="hybridMultilevel"/>
    <w:tmpl w:val="22F69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8A3B88"/>
    <w:multiLevelType w:val="hybridMultilevel"/>
    <w:tmpl w:val="5AC0E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61C4A08"/>
    <w:multiLevelType w:val="hybridMultilevel"/>
    <w:tmpl w:val="D8B2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7D62C6"/>
    <w:multiLevelType w:val="hybridMultilevel"/>
    <w:tmpl w:val="47620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8E86B12"/>
    <w:multiLevelType w:val="hybridMultilevel"/>
    <w:tmpl w:val="BE2E9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1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TU1NDEwMzc3M7RU0lEKTi0uzszPAykwrAUAn93u3CwAAAA="/>
  </w:docVars>
  <w:rsids>
    <w:rsidRoot w:val="0039730C"/>
    <w:rsid w:val="0039730C"/>
    <w:rsid w:val="00522C52"/>
    <w:rsid w:val="007E2073"/>
    <w:rsid w:val="00DF7398"/>
    <w:rsid w:val="00E06353"/>
    <w:rsid w:val="00F42355"/>
    <w:rsid w:val="00F42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30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30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30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97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97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7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3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09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194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E30F6D-3870-4698-9C95-61D74CD31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3-27T20:25:00Z</cp:lastPrinted>
  <dcterms:created xsi:type="dcterms:W3CDTF">2017-12-26T14:20:00Z</dcterms:created>
  <dcterms:modified xsi:type="dcterms:W3CDTF">2018-03-27T20:25:00Z</dcterms:modified>
</cp:coreProperties>
</file>